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28286C" w14:textId="340814EC" w:rsidR="00277262" w:rsidRDefault="00F009CA" w:rsidP="00F009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rdan Alexis                                                                                                        Brooklyn College </w:t>
      </w:r>
    </w:p>
    <w:p w14:paraId="35176086" w14:textId="3CFD49A3" w:rsidR="00F009CA" w:rsidRDefault="00F009CA" w:rsidP="00F009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ongq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iang                                                                                                     4/21/2020</w:t>
      </w:r>
    </w:p>
    <w:p w14:paraId="5BFECAC7" w14:textId="1A472728" w:rsidR="00F009CA" w:rsidRPr="00F009CA" w:rsidRDefault="00F009CA" w:rsidP="00F009C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009CA">
        <w:rPr>
          <w:rFonts w:ascii="Times New Roman" w:hAnsi="Times New Roman" w:cs="Times New Roman"/>
          <w:b/>
          <w:bCs/>
          <w:sz w:val="24"/>
          <w:szCs w:val="24"/>
        </w:rPr>
        <w:t>CISC 1600-TR2</w:t>
      </w:r>
    </w:p>
    <w:p w14:paraId="10E4FC36" w14:textId="7CB82731" w:rsidR="00F009CA" w:rsidRDefault="00F009CA" w:rsidP="00F009C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009CA">
        <w:rPr>
          <w:rFonts w:ascii="Times New Roman" w:hAnsi="Times New Roman" w:cs="Times New Roman"/>
          <w:b/>
          <w:bCs/>
          <w:sz w:val="24"/>
          <w:szCs w:val="24"/>
        </w:rPr>
        <w:t>Mid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009CA">
        <w:rPr>
          <w:rFonts w:ascii="Times New Roman" w:hAnsi="Times New Roman" w:cs="Times New Roman"/>
          <w:b/>
          <w:bCs/>
          <w:sz w:val="24"/>
          <w:szCs w:val="24"/>
        </w:rPr>
        <w:t>Term</w:t>
      </w:r>
    </w:p>
    <w:p w14:paraId="1E6AA90B" w14:textId="3F147938" w:rsidR="00F009CA" w:rsidRPr="00F009CA" w:rsidRDefault="00F009CA" w:rsidP="00F009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09CA">
        <w:rPr>
          <w:rFonts w:ascii="Times New Roman" w:hAnsi="Times New Roman" w:cs="Times New Roman"/>
          <w:sz w:val="24"/>
          <w:szCs w:val="24"/>
        </w:rPr>
        <w:t>Questions</w:t>
      </w:r>
      <w:r w:rsidR="004E6D46">
        <w:rPr>
          <w:rFonts w:ascii="Times New Roman" w:hAnsi="Times New Roman" w:cs="Times New Roman"/>
          <w:sz w:val="24"/>
          <w:szCs w:val="24"/>
        </w:rPr>
        <w:t xml:space="preserve"> PT</w:t>
      </w:r>
      <w:r w:rsidR="00CE3E5D">
        <w:rPr>
          <w:rFonts w:ascii="Times New Roman" w:hAnsi="Times New Roman" w:cs="Times New Roman"/>
          <w:sz w:val="24"/>
          <w:szCs w:val="24"/>
        </w:rPr>
        <w:t xml:space="preserve"> </w:t>
      </w:r>
      <w:r w:rsidR="004E6D46">
        <w:rPr>
          <w:rFonts w:ascii="Times New Roman" w:hAnsi="Times New Roman" w:cs="Times New Roman"/>
          <w:sz w:val="24"/>
          <w:szCs w:val="24"/>
        </w:rPr>
        <w:t>1</w:t>
      </w:r>
      <w:r w:rsidRPr="00F009CA">
        <w:rPr>
          <w:rFonts w:ascii="Times New Roman" w:hAnsi="Times New Roman" w:cs="Times New Roman"/>
          <w:sz w:val="24"/>
          <w:szCs w:val="24"/>
        </w:rPr>
        <w:t>:</w:t>
      </w:r>
    </w:p>
    <w:p w14:paraId="49148DDC" w14:textId="25271648" w:rsidR="00F009CA" w:rsidRDefault="00F009CA" w:rsidP="00F009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09CA">
        <w:rPr>
          <w:rFonts w:ascii="Times New Roman" w:hAnsi="Times New Roman" w:cs="Times New Roman"/>
          <w:sz w:val="24"/>
          <w:szCs w:val="24"/>
        </w:rPr>
        <w:t xml:space="preserve">A.1 How would you make this page responsive? (You </w:t>
      </w:r>
      <w:proofErr w:type="gramStart"/>
      <w:r w:rsidRPr="00F009CA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F009CA">
        <w:rPr>
          <w:rFonts w:ascii="Times New Roman" w:hAnsi="Times New Roman" w:cs="Times New Roman"/>
          <w:sz w:val="24"/>
          <w:szCs w:val="24"/>
        </w:rPr>
        <w:t xml:space="preserve"> need to implement it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09CA">
        <w:rPr>
          <w:rFonts w:ascii="Times New Roman" w:hAnsi="Times New Roman" w:cs="Times New Roman"/>
          <w:sz w:val="24"/>
          <w:szCs w:val="24"/>
        </w:rPr>
        <w:t>the code, just describe how you’ll go about it)</w:t>
      </w:r>
    </w:p>
    <w:p w14:paraId="678E8A04" w14:textId="6526DCBF" w:rsidR="00F009CA" w:rsidRPr="00F009CA" w:rsidRDefault="004E6D46" w:rsidP="00F009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ay I would go about making this page responsive is by using the @media screen and max-with to tell the screen to change depending on what the user is using to look at the page responsive.</w:t>
      </w:r>
    </w:p>
    <w:p w14:paraId="3FC48C38" w14:textId="1EEF7E2E" w:rsidR="00F009CA" w:rsidRDefault="00F009CA" w:rsidP="00F009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09CA">
        <w:rPr>
          <w:rFonts w:ascii="Times New Roman" w:hAnsi="Times New Roman" w:cs="Times New Roman"/>
          <w:sz w:val="24"/>
          <w:szCs w:val="24"/>
        </w:rPr>
        <w:t>A.2 If you were to make the image and the table taking up two columns, i.e. the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09CA">
        <w:rPr>
          <w:rFonts w:ascii="Times New Roman" w:hAnsi="Times New Roman" w:cs="Times New Roman"/>
          <w:sz w:val="24"/>
          <w:szCs w:val="24"/>
        </w:rPr>
        <w:t>are side by side. How do you achieve that?</w:t>
      </w:r>
    </w:p>
    <w:p w14:paraId="64C868AD" w14:textId="2E5D8D25" w:rsidR="00CA5BB8" w:rsidRDefault="00CA5BB8" w:rsidP="00F009C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uld have to make sure that both columns are in the same div. Seeing as is everything is by </w:t>
      </w:r>
      <w:proofErr w:type="gramStart"/>
      <w:r>
        <w:rPr>
          <w:rFonts w:ascii="Times New Roman" w:hAnsi="Times New Roman" w:cs="Times New Roman"/>
          <w:sz w:val="24"/>
          <w:szCs w:val="24"/>
        </w:rPr>
        <w:t>100%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would make the picture take-up about 45% and the rest could go to the table. I would also have to make sure my text is seeable on the screen.</w:t>
      </w:r>
    </w:p>
    <w:p w14:paraId="2F357C20" w14:textId="4F22DC15" w:rsidR="0049723F" w:rsidRPr="0049723F" w:rsidRDefault="0049723F" w:rsidP="004972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723F">
        <w:rPr>
          <w:rFonts w:ascii="Times New Roman" w:hAnsi="Times New Roman" w:cs="Times New Roman"/>
          <w:sz w:val="24"/>
          <w:szCs w:val="24"/>
        </w:rPr>
        <w:t>Questions</w:t>
      </w:r>
      <w:r>
        <w:rPr>
          <w:rFonts w:ascii="Times New Roman" w:hAnsi="Times New Roman" w:cs="Times New Roman"/>
          <w:sz w:val="24"/>
          <w:szCs w:val="24"/>
        </w:rPr>
        <w:t xml:space="preserve"> PT 2</w:t>
      </w:r>
      <w:r w:rsidRPr="0049723F">
        <w:rPr>
          <w:rFonts w:ascii="Times New Roman" w:hAnsi="Times New Roman" w:cs="Times New Roman"/>
          <w:sz w:val="24"/>
          <w:szCs w:val="24"/>
        </w:rPr>
        <w:t>:</w:t>
      </w:r>
    </w:p>
    <w:p w14:paraId="216A6A13" w14:textId="1D6B0583" w:rsidR="0049723F" w:rsidRDefault="0049723F" w:rsidP="004972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723F">
        <w:rPr>
          <w:rFonts w:ascii="Times New Roman" w:hAnsi="Times New Roman" w:cs="Times New Roman"/>
          <w:sz w:val="24"/>
          <w:szCs w:val="24"/>
        </w:rPr>
        <w:t>B.1 How many event handlers you have created, who are the caller of these event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Pr="0049723F">
        <w:rPr>
          <w:rFonts w:ascii="Times New Roman" w:hAnsi="Times New Roman" w:cs="Times New Roman"/>
          <w:sz w:val="24"/>
          <w:szCs w:val="24"/>
        </w:rPr>
        <w:t>handlers?</w:t>
      </w:r>
    </w:p>
    <w:p w14:paraId="2DBF3547" w14:textId="6700C869" w:rsidR="00FF3D3A" w:rsidRDefault="00FF3D3A" w:rsidP="004972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created </w:t>
      </w:r>
      <w:r w:rsidR="00E876CC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event handlers one to make the ball move in the right direction and one to make the eclipse bigger when using the </w:t>
      </w:r>
      <w:proofErr w:type="gramStart"/>
      <w:r>
        <w:rPr>
          <w:rFonts w:ascii="Times New Roman" w:hAnsi="Times New Roman" w:cs="Times New Roman"/>
          <w:sz w:val="24"/>
          <w:szCs w:val="24"/>
        </w:rPr>
        <w:t>UP arrow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ey</w:t>
      </w:r>
      <w:r w:rsidR="00E876C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876CC">
        <w:rPr>
          <w:rFonts w:ascii="Times New Roman" w:hAnsi="Times New Roman" w:cs="Times New Roman"/>
          <w:sz w:val="24"/>
          <w:szCs w:val="24"/>
        </w:rPr>
        <w:t>DOWn</w:t>
      </w:r>
      <w:proofErr w:type="spellEnd"/>
      <w:r w:rsidR="00E876CC">
        <w:rPr>
          <w:rFonts w:ascii="Times New Roman" w:hAnsi="Times New Roman" w:cs="Times New Roman"/>
          <w:sz w:val="24"/>
          <w:szCs w:val="24"/>
        </w:rPr>
        <w:t xml:space="preserve"> to make the eclipse smaller.</w:t>
      </w:r>
    </w:p>
    <w:p w14:paraId="71C357A5" w14:textId="77777777" w:rsidR="00FF3D3A" w:rsidRPr="0049723F" w:rsidRDefault="00FF3D3A" w:rsidP="004972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742E00" w14:textId="43C3B3DD" w:rsidR="0049723F" w:rsidRPr="0049723F" w:rsidRDefault="0049723F" w:rsidP="004972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723F">
        <w:rPr>
          <w:rFonts w:ascii="Times New Roman" w:hAnsi="Times New Roman" w:cs="Times New Roman"/>
          <w:sz w:val="24"/>
          <w:szCs w:val="24"/>
        </w:rPr>
        <w:lastRenderedPageBreak/>
        <w:t>B.2 If you were asked to fix the speed of the ball movement so that the speed</w:t>
      </w:r>
    </w:p>
    <w:p w14:paraId="26157A56" w14:textId="77777777" w:rsidR="0049723F" w:rsidRPr="0049723F" w:rsidRDefault="0049723F" w:rsidP="004972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723F">
        <w:rPr>
          <w:rFonts w:ascii="Times New Roman" w:hAnsi="Times New Roman" w:cs="Times New Roman"/>
          <w:sz w:val="24"/>
          <w:szCs w:val="24"/>
        </w:rPr>
        <w:t>remains the same regardless what framerate is (the default framerate is 60fps),</w:t>
      </w:r>
    </w:p>
    <w:p w14:paraId="7B271965" w14:textId="01A1995A" w:rsidR="0049723F" w:rsidRDefault="0049723F" w:rsidP="004972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9723F">
        <w:rPr>
          <w:rFonts w:ascii="Times New Roman" w:hAnsi="Times New Roman" w:cs="Times New Roman"/>
          <w:sz w:val="24"/>
          <w:szCs w:val="24"/>
        </w:rPr>
        <w:t>how do you implement that?</w:t>
      </w:r>
    </w:p>
    <w:p w14:paraId="2F84BAD5" w14:textId="0177C6E6" w:rsidR="00FF3D3A" w:rsidRPr="00F009CA" w:rsidRDefault="00FF3D3A" w:rsidP="0049723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in the draw functions, you can use </w:t>
      </w:r>
      <w:proofErr w:type="spellStart"/>
      <w:proofErr w:type="gramStart"/>
      <w:r w:rsidRPr="00FF3D3A">
        <w:rPr>
          <w:rFonts w:ascii="Times New Roman" w:hAnsi="Times New Roman" w:cs="Times New Roman"/>
          <w:sz w:val="24"/>
          <w:szCs w:val="24"/>
        </w:rPr>
        <w:t>frameRate</w:t>
      </w:r>
      <w:proofErr w:type="spellEnd"/>
      <w:r w:rsidRPr="00FF3D3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F3D3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chang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ovem</w:t>
      </w:r>
      <w:proofErr w:type="spellEnd"/>
      <w:r>
        <w:rPr>
          <w:rFonts w:ascii="Times New Roman" w:hAnsi="Times New Roman" w:cs="Times New Roman"/>
          <w:sz w:val="24"/>
          <w:szCs w:val="24"/>
        </w:rPr>
        <w:t>=</w:t>
      </w:r>
      <w:proofErr w:type="spellStart"/>
      <w:r>
        <w:rPr>
          <w:rFonts w:ascii="Times New Roman" w:hAnsi="Times New Roman" w:cs="Times New Roman"/>
          <w:sz w:val="24"/>
          <w:szCs w:val="24"/>
        </w:rPr>
        <w:t>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eed of the ball.</w:t>
      </w:r>
    </w:p>
    <w:sectPr w:rsidR="00FF3D3A" w:rsidRPr="00F009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szS3MLQwNDUxMDBS0lEKTi0uzszPAykwrgUAbwjaxywAAAA="/>
  </w:docVars>
  <w:rsids>
    <w:rsidRoot w:val="00F009CA"/>
    <w:rsid w:val="00277262"/>
    <w:rsid w:val="0049723F"/>
    <w:rsid w:val="004E6D46"/>
    <w:rsid w:val="00885531"/>
    <w:rsid w:val="00CA5BB8"/>
    <w:rsid w:val="00CE3E5D"/>
    <w:rsid w:val="00DF32E3"/>
    <w:rsid w:val="00E876CC"/>
    <w:rsid w:val="00F009CA"/>
    <w:rsid w:val="00FF3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FE270"/>
  <w15:chartTrackingRefBased/>
  <w15:docId w15:val="{E7BB87F2-8347-4C85-A1E1-EC4C806C5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9</cp:revision>
  <dcterms:created xsi:type="dcterms:W3CDTF">2020-04-21T19:09:00Z</dcterms:created>
  <dcterms:modified xsi:type="dcterms:W3CDTF">2020-04-21T20:08:00Z</dcterms:modified>
</cp:coreProperties>
</file>